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t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dd3f144-be42-480d-8b6c-dbdab48d4ab6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dd3f144-be42-480d-8b6c-dbdab48d4ab6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mit präferiertem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mit allen Fangradien in</w:t>
      </w:r>
      <w:r>
        <w:t xml:space="preserve"> </w:t>
      </w:r>
      <w:hyperlink w:anchor="Scatterplots1f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f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65eacd9-2e1d-4e07-b793-c6ee9c07cdd5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65eacd9-2e1d-4e07-b793-c6ee9c07cdd5"/>
      <w:r>
        <w:rPr>
          <w:rFonts/>
          <w:b w:val="true"/>
        </w:rPr>
        <w:t xml:space="preserve">: </w:t>
      </w:r>
      <w:r>
        <w:t xml:space="preserve">Graphische Darstellung der Daten mit dem jeweils präferierten Fangradius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e15585d-e2fa-4d13-b7e2-00edd20cbca7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e15585d-e2fa-4d13-b7e2-00edd20cbca7"/>
      <w:r>
        <w:rPr>
          <w:rFonts/>
          <w:b w:val="true"/>
        </w:rPr>
        <w:t xml:space="preserve">: </w:t>
      </w:r>
      <w:r>
        <w:t xml:space="preserve">Graphische Darstellung der Daten nach Fangradius. Die Teilgraphen mit den von Herrn Weise präferierten Fangradien sind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30" w:name="graphen-und-statistiken"/>
    <w:p>
      <w:pPr>
        <w:pStyle w:val="berschrift1"/>
      </w:pPr>
      <w:r>
        <w:t xml:space="preserve">Graphen und Statistiken</w:t>
      </w:r>
    </w:p>
    <w:bookmarkStart w:id="27" w:name="dauerschallpegel-1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0c10e50-e1af-41d7-af71-904d0462d08e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0c10e50-e1af-41d7-af71-904d0462d08e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bookmarkEnd w:id="27"/>
    <w:bookmarkStart w:id="28" w:name="erfasste-flüge-und-erfassungsquoten"/>
    <w:p>
      <w:pPr>
        <w:pStyle w:val="berschrift2"/>
      </w:pPr>
      <w:r>
        <w:t xml:space="preserve">Erfasste Flüge und Erfassungsquot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aaa67bff-188d-48f2-b7a9-be70f6769c07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aa67bff-188d-48f2-b7a9-be70f6769c07"/>
      <w:r>
        <w:rPr>
          <w:rFonts/>
          <w:b w:val="true"/>
        </w:rPr>
        <w:t xml:space="preserve">: </w:t>
      </w:r>
      <w:r>
        <w:t xml:space="preserve">n1 und n2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7f3b437-09cf-432a-9bda-f8764013228e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7f3b437-09cf-432a-9bda-f8764013228e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r>
        <w:br w:type="page"/>
      </w:r>
    </w:p>
    <w:bookmarkEnd w:id="28"/>
    <w:bookmarkStart w:id="29" w:name="gleichzeitige-ereignisse"/>
    <w:p>
      <w:pPr>
        <w:pStyle w:val="berschrift2"/>
      </w:pPr>
      <w:r>
        <w:t xml:space="preserve">Gleichzeitige Ereignisse</w:t>
      </w:r>
    </w:p>
    <w:p>
      <w:pPr>
        <w:pStyle w:val="FirstParagraph"/>
      </w:pPr>
      <w:r>
        <w:t xml:space="preserve">Offenbar Werden im betrachteten Datensatz Fluglärmereignisse aufgelistet, die gleichzeitig stattfinden. Die Zahlen werden in Tab.</w:t>
      </w:r>
      <w:r>
        <w:t xml:space="preserve"> </w:t>
      </w:r>
      <w:hyperlink w:anchor="AnzahlGleichzeit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nzahlGleichzeitig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 xmlns:w14="http://schemas.microsoft.com/office/word/2010/wordml">
      <w:pPr>
        <w:pStyle w:val="Abbildung"/>
        <w:jc w:val="center"/>
        <w:keepNext/>
      </w:pPr>
      <w:r>
        <w:rPr>
          <w:rFonts/>
          <w:b w:val="true"/>
        </w:rPr>
        <w:t xml:space="preserve">Tab. </w:t>
      </w:r>
      <w:bookmarkStart w:id="6e585e43-ee8a-4d6c-ae53-12d0e60e3811" w:name="AnzahlGleichzeiti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e585e43-ee8a-4d6c-ae53-12d0e60e3811"/>
      <w:r>
        <w:rPr>
          <w:rFonts/>
          <w:b w:val="true"/>
        </w:rPr>
        <w:t xml:space="preserve">:  </w:t>
      </w:r>
      <w:r>
        <w:t xml:space="preserve">Graphische Darstellung der Erfassungsquote nach Gewichtsklasse. Dabei steht erk für akustisch erkannt, unerk für akustisch nicht erkannt, gleichz für gleichzeitige Ereignise und einz für einzelne, nicht gleichzeitige Ereignis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511"/>
        <w:gridCol w:w="1242"/>
        <w:gridCol w:w="1523"/>
        <w:gridCol w:w="1487"/>
        <w:gridCol w:w="176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N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gradi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gleich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gleichz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kfurt/Gall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au/Steinheim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z/Universitäts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d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esbaden/Erbenhei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  <w:r>
        <w:t xml:space="preserve">Acht Beispiele von gleichzeitig erfassten Vorbeiflügen werden in Abb.</w:t>
      </w:r>
      <w:r>
        <w:t xml:space="preserve"> </w:t>
      </w:r>
      <w:hyperlink w:anchor="BeispielDoppelereignis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eispielDoppelereignis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d5087b6-03d9-47c1-9e8a-bcb79ed1ccdc" w:name="BeispielDoppelereigniss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d5087b6-03d9-47c1-9e8a-bcb79ed1ccdc"/>
      <w:r>
        <w:rPr>
          <w:rFonts/>
          <w:b w:val="true"/>
        </w:rPr>
        <w:t xml:space="preserve">: </w:t>
      </w:r>
      <w:r>
        <w:t xml:space="preserve">Beispiele von Ereignissen, die zu gleichen Zeit erfasst wurden.</w:t>
      </w:r>
    </w:p>
    <w:bookmarkEnd w:id="29"/>
    <w:bookmarkEnd w:id="30"/>
    <w:bookmarkStart w:id="34" w:name="literatur"/>
    <w:p>
      <w:pPr>
        <w:pStyle w:val="berschrift1"/>
      </w:pPr>
      <w:r>
        <w:t xml:space="preserve">Literatur</w:t>
      </w:r>
    </w:p>
    <w:bookmarkStart w:id="33" w:name="refs"/>
    <w:bookmarkStart w:id="32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2"/>
    <w:bookmarkEnd w:id="33"/>
    <w:bookmarkEnd w:id="34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32" Type="http://schemas.openxmlformats.org/officeDocument/2006/relationships/image" Target="media/49458331f28660241352013c2df3b61472326a56.png"/>
<Relationship Id="rId33" Type="http://schemas.openxmlformats.org/officeDocument/2006/relationships/image" Target="media/eec79185dac778ae58ffbc119025db37ec0aedf2.png"/>
<Relationship Id="rId34" Type="http://schemas.openxmlformats.org/officeDocument/2006/relationships/image" Target="media/3c764ca25773953d95717c2484c197c4a7975ac6.png"/>
<Relationship Id="rId35" Type="http://schemas.openxmlformats.org/officeDocument/2006/relationships/image" Target="media/2d8f53f981c72adac68faa90e35587fe4c60f215.png"/>
<Relationship Id="rId36" Type="http://schemas.openxmlformats.org/officeDocument/2006/relationships/image" Target="media/a0db3bcc4aa0d78f82ac0bff80ea0bc8508d97f7.png"/>
<Relationship Id="rId37" Type="http://schemas.openxmlformats.org/officeDocument/2006/relationships/image" Target="media/24397a7e8bd5f3aed7594dff9c0fe594313be8d0.png"/>
<Relationship Id="rId38" Type="http://schemas.openxmlformats.org/officeDocument/2006/relationships/image" Target="media/71b9d04a2fc4d55fdc899a0f808fd38d81546aef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6:45:18Z</dcterms:created>
  <dcterms:modified xsi:type="dcterms:W3CDTF">2025-02-19T17:45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